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86f1bf</w:t>
        </w:r>
      </w:hyperlink>
      <w:r>
        <w:t xml:space="preserve"> </w:t>
      </w:r>
      <w:r>
        <w:t xml:space="preserve">on May 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1, 2022, SARS-CoV-2 has infected over 513,869,166 and taken the lives of 6,236,55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30,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30,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30,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75bf1169b0a4273c23944816ffdcd1965fb1baaf/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April 30,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30,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75bf1169b0a4273c23944816ffdcd1965fb1baaf/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30,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30,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75bf1169b0a4273c23944816ffdcd1965fb1baaf/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April 30,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30,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75bf1169b0a4273c23944816ffdcd1965fb1baaf/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r>
        <w:t xml:space="preserve"> </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b643596e-ca37-11ec-8aa5-597063795967&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61">
        <w:r>
          <w:rPr>
            <w:rStyle w:val="Hyperlink"/>
          </w:rPr>
          <w:t xml:space="preserve">https://paper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b7122da0-ca37-11ec-9126-477779465649&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586f1bf5d0851839626986f5f9d8a6214216999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86f1bf5d0851839626986f5f9d8a62142169994/" TargetMode="External" /><Relationship Type="http://schemas.openxmlformats.org/officeDocument/2006/relationships/hyperlink" Id="rId22" Target="https://greenelab.github.io/covid19-review/v/586f1bf5d0851839626986f5f9d8a62142169994/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b643596e-ca37-11ec-8aa5-597063795967&amp;url=L2dyYXBoaWNzL2NvdmlkLXZhY2NpbmUtdHJhY2tlci1nbG9iYWwtZGlzdHJpYnV0aW9u" TargetMode="External" /><Relationship Type="http://schemas.openxmlformats.org/officeDocument/2006/relationships/hyperlink" Id="rId1689" Target="https://www.bloomberg.com/tosv2.html?vid=&amp;uuid=b7122da0-ca37-11ec-9126-477779465649&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586f1bf5d0851839626986f5f9d8a6214216999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86f1bf5d0851839626986f5f9d8a62142169994/" TargetMode="External" /><Relationship Type="http://schemas.openxmlformats.org/officeDocument/2006/relationships/hyperlink" Id="rId22" Target="https://greenelab.github.io/covid19-review/v/586f1bf5d0851839626986f5f9d8a62142169994/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b643596e-ca37-11ec-8aa5-597063795967&amp;url=L2dyYXBoaWNzL2NvdmlkLXZhY2NpbmUtdHJhY2tlci1nbG9iYWwtZGlzdHJpYnV0aW9u" TargetMode="External" /><Relationship Type="http://schemas.openxmlformats.org/officeDocument/2006/relationships/hyperlink" Id="rId1689" Target="https://www.bloomberg.com/tosv2.html?vid=&amp;uuid=b7122da0-ca37-11ec-9126-477779465649&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02T16:50:28Z</dcterms:created>
  <dcterms:modified xsi:type="dcterms:W3CDTF">2022-05-02T16: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